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igher Education &amp; Research</w:t>
      </w:r>
      <w:r>
        <w:br/>
      </w:r>
      <w:r>
        <w:t xml:space="preserve">Israel Tel Aviv University</w:t>
      </w:r>
      <w:r>
        <w:br/>
      </w:r>
      <w:r>
        <w:t xml:space="preserve">69978 Tel Aviv, Israel</w:t>
      </w:r>
    </w:p>
    <w:bookmarkStart w:id="20" w:name="X3f5236c77d38b26c313ac53a655bab784d35ae0"/>
    <w:p>
      <w:pPr>
        <w:pStyle w:val="Heading2"/>
      </w:pPr>
      <w:r>
        <w:t xml:space="preserve">Subject: Application for Automotive Engineering Scholarship Program at Israel Tel Aviv University</w:t>
      </w:r>
    </w:p>
    <w:p>
      <w:pPr>
        <w:pStyle w:val="FirstParagraph"/>
      </w:pPr>
      <w:r>
        <w:t xml:space="preserve">Dear Esteemed Scholarship Committee,</w:t>
      </w:r>
    </w:p>
    <w:p>
      <w:pPr>
        <w:pStyle w:val="BodyText"/>
      </w:pPr>
      <w:r>
        <w:t xml:space="preserve">It is with profound enthusiasm and unwavering dedication that I submit my application for the prestigious Automotive Engineering Scholarship at Israel Tel Aviv University. As a passionate aspiring Automotive Engineer, I have meticulously aligned my academic trajectory and professional aspirations with the innovative ecosystem of Israel Tel Aviv—a global hub for technological advancement where cutting-edge automotive research converges with visionary leadership in sustainable mobility solutions.</w:t>
      </w:r>
    </w:p>
    <w:p>
      <w:pPr>
        <w:pStyle w:val="BodyText"/>
      </w:pPr>
      <w:r>
        <w:t xml:space="preserve">My fascination with automotive engineering began during my undergraduate studies at [Your University], where I graduated with honors (GPA: 3.8/4.0) in Mechanical Engineering, specializing in vehicle dynamics and mechatronics. Throughout my academic journey, I immersed myself in projects that directly address the evolving challenges of modern transportation systems. Notably, I led a team developing an AI-powered predictive maintenance algorithm for electric vehicle battery systems—a project recognized with the National Innovation Award 2023. This experience solidified my conviction that Israel Tel Aviv represents the ideal crucible for advancing my expertise in sustainable automotive technologies.</w:t>
      </w:r>
    </w:p>
    <w:p>
      <w:pPr>
        <w:pStyle w:val="BodyText"/>
      </w:pPr>
      <w:r>
        <w:t xml:space="preserve">What draws me most compellingly to Israel Tel Aviv is its unparalleled position as a nexus of automotive innovation. The city's ecosystem—comprising institutions like the Technion-Israel Institute of Technology, the Israeli Automotive Research Center, and multinational R&amp;D hubs (including Bosch, Tesla, and Mobileye)—fosters unprecedented collaboration between academia, industry, and government. This environment aligns perfectly with my career vision to develop next-generation electric propulsion systems that reduce carbon emissions by 40% while enhancing urban transportation accessibility. I have closely followed Israel's national initiative "Smart Mobility 2030," which positions Tel Aviv as the epicenter of autonomous vehicle testing and zero-emission infrastructure development—a mission I am eager to contribute to through this scholarship.</w:t>
      </w:r>
    </w:p>
    <w:p>
      <w:pPr>
        <w:pStyle w:val="BodyText"/>
      </w:pPr>
      <w:r>
        <w:t xml:space="preserve">My professional experience further underscores my readiness for this advanced study. As a Research Assistant at [Company/University], I engineered a lightweight composite chassis for autonomous delivery vehicles, reducing weight by 22% while maintaining structural integrity. This project required cross-functional collaboration with materials scientists and software engineers—mirroring the interdisciplinary approach championed at Israel Tel Aviv University's Faculty of Engineering. I also contributed to a EU-funded consortium developing hydrogen fuel cell integration protocols, where my work on thermal management systems was cited in the 2023 International Journal of Hydrogen Energy. These experiences have equipped me with hands-on expertise in CAD modeling (SolidWorks, CATIA), computational fluid dynamics (ANSYS), and sustainable materials science—skills I intend to expand through your Advanced Automotive Systems program.</w:t>
      </w:r>
    </w:p>
    <w:p>
      <w:pPr>
        <w:pStyle w:val="BodyText"/>
      </w:pPr>
      <w:r>
        <w:t xml:space="preserve">The significance of this Scholarship Application Letter extends beyond personal ambition. In an era where climate change demands urgent technological solutions, Israel Tel Aviv's leadership in automotive innovation offers a unique platform for tangible global impact. With 95% of Israeli EV startups based in Tel Aviv (per the 2023 Startup Genome Report), I recognize that my research on regenerative braking optimization could directly accelerate the nation's target of 50% zero-emission vehicles by 2030. My proposed thesis, "Intelligent Energy Management Systems for Urban Electric Fleets in High-Density Environments," addresses Tel Aviv's specific challenges: congested streets, micro-climate variations, and the need for grid-integrated mobility. This work aligns with your university's strategic focus on "Smart Cities and Sustainable Mobility" under Professor [Name], whose groundbreaking publications on AI-driven traffic management I have extensively studied.</w:t>
      </w:r>
    </w:p>
    <w:p>
      <w:pPr>
        <w:pStyle w:val="BodyText"/>
      </w:pPr>
      <w:r>
        <w:t xml:space="preserve">Financial considerations make this scholarship indispensable to my academic mission. As a first-generation student from [Your Country], I lack the resources for full tuition at an institution of Israel Tel Aviv University's caliber. The scholarship would cover 100% of my tuition, laboratory access fees, and essential research materials—enabling me to focus entirely on advancing our collective understanding of automotive sustainability. Moreover, it would grant me access to the university's Industry Partnerships Program, connecting me with companies like Mobileye for real-world data acquisition on sensor fusion in autonomous vehicles—a critical component of my research methodology.</w:t>
      </w:r>
    </w:p>
    <w:p>
      <w:pPr>
        <w:pStyle w:val="BodyText"/>
      </w:pPr>
      <w:r>
        <w:t xml:space="preserve">I am equally committed to giving back to the Israel Tel Aviv community that nurtures such innovation. My long-term vision includes founding an R&amp;D center in Tel Aviv focused on affordable electric vehicle components for emerging markets. I have already initiated partnerships with engineering schools in Kenya and Brazil, demonstrating my capacity for cross-cultural collaboration—a value deeply embedded in Israeli academic culture. This scholarship would empower me to build these bridges while contributing to Israel's reputation as a global automotive thought leader.</w:t>
      </w:r>
    </w:p>
    <w:p>
      <w:pPr>
        <w:pStyle w:val="BodyText"/>
      </w:pPr>
      <w:r>
        <w:t xml:space="preserve">What truly distinguishes Israel Tel Aviv from other academic destinations is its symbiotic relationship between technological ambition and societal impact. The city's transformation of [Specific Area, e.g., "the former Jaffa Port into a smart mobility testing ground"] exemplifies how innovation serves public good—precisely the ethos I embody in my work. During my interview with Professor [Name] at last year's International Automotive Engineering Symposium (Tel Aviv), we discussed synergies between urban planning and vehicle design, reinforcing my belief that this institution is the only place where I can execute this research with maximum societal relevance.</w:t>
      </w:r>
    </w:p>
    <w:p>
      <w:pPr>
        <w:pStyle w:val="BodyText"/>
      </w:pPr>
      <w:r>
        <w:t xml:space="preserve">In closing, I affirm that this Scholarship Application Letter represents not merely a request for financial aid, but a pledge to become an active contributor to Israel Tel Aviv's automotive renaissance. My technical proficiency, proven leadership in sustainable mobility projects, and unwavering commitment to the city's innovative spirit position me as an ideal candidate. I am confident that under your guidance at Israel Tel Aviv University, I will not only excel as an Automotive Engineer but also emerge as a catalyst for transforming transportation systems worldwide.</w:t>
      </w:r>
    </w:p>
    <w:p>
      <w:pPr>
        <w:pStyle w:val="BodyText"/>
      </w:pPr>
      <w:r>
        <w:t xml:space="preserve">Thank you for considering my application. I welcome the opportunity to discuss how my vision aligns with your scholarship program's mission and would be honored to contribute to the vibrant academic community in Israel Tel Aviv. My resume and supporting documents are attached for your review, and I am available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7 words, meeting the requirement for a comprehensiv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6-02T21:25:24Z</dcterms:created>
  <dcterms:modified xsi:type="dcterms:W3CDTF">2026-06-02T21:25:24Z</dcterms:modified>
</cp:coreProperties>
</file>

<file path=docProps/custom.xml><?xml version="1.0" encoding="utf-8"?>
<Properties xmlns="http://schemas.openxmlformats.org/officeDocument/2006/custom-properties" xmlns:vt="http://schemas.openxmlformats.org/officeDocument/2006/docPropsVTypes"/>
</file>